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04702" w:rsidRDefault="00BD6DE2">
      <w:r w:rsidRPr="00BD6DE2">
        <w:t>Version 1. MultiThreading</w:t>
      </w:r>
    </w:p>
    <w:p w:rsidR="00185BFF" w:rsidRDefault="00593A02">
      <w:r>
        <w:rPr>
          <w:lang w:val="en-US"/>
        </w:rPr>
        <w:t>Task</w:t>
      </w:r>
      <w:r w:rsidRPr="00593A02">
        <w:t xml:space="preserve"> 1</w:t>
      </w:r>
    </w:p>
    <w:p w:rsidR="00FA5DD2" w:rsidRPr="000E2B71" w:rsidRDefault="00185BFF" w:rsidP="00185BFF">
      <w:pPr>
        <w:pStyle w:val="ListParagraph"/>
        <w:numPr>
          <w:ilvl w:val="0"/>
          <w:numId w:val="1"/>
        </w:numPr>
        <w:rPr>
          <w:rFonts w:ascii="Consolas" w:hAnsi="Consolas" w:cs="Consolas"/>
          <w:color w:val="000000"/>
          <w:sz w:val="19"/>
          <w:szCs w:val="19"/>
        </w:rPr>
      </w:pPr>
      <w:r>
        <w:t>Д</w:t>
      </w:r>
      <w:r w:rsidR="00593A02">
        <w:t xml:space="preserve">ля чего нужен следующий код </w:t>
      </w:r>
      <w:r w:rsidR="00593A02" w:rsidRPr="000E2B71">
        <w:rPr>
          <w:rFonts w:ascii="Consolas" w:hAnsi="Consolas" w:cs="Consolas"/>
          <w:color w:val="0000FF"/>
          <w:sz w:val="19"/>
          <w:szCs w:val="19"/>
        </w:rPr>
        <w:t>var</w:t>
      </w:r>
      <w:r w:rsidR="00593A02" w:rsidRPr="000E2B71">
        <w:rPr>
          <w:rFonts w:ascii="Consolas" w:hAnsi="Consolas" w:cs="Consolas"/>
          <w:color w:val="000000"/>
          <w:sz w:val="19"/>
          <w:szCs w:val="19"/>
        </w:rPr>
        <w:t xml:space="preserve"> arg = i;?</w:t>
      </w:r>
      <w:r w:rsidR="000E2B7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FA5DD2" w:rsidRPr="000E2B71">
        <w:rPr>
          <w:highlight w:val="darkYellow"/>
        </w:rPr>
        <w:t xml:space="preserve">Убрал. В первоначальной версии без этой строки некорректно отрабатывал метод </w:t>
      </w:r>
      <w:r w:rsidR="00FA5DD2" w:rsidRPr="000E2B71">
        <w:rPr>
          <w:rFonts w:ascii="Consolas" w:hAnsi="Consolas" w:cs="Consolas"/>
          <w:sz w:val="19"/>
          <w:szCs w:val="19"/>
          <w:highlight w:val="darkYellow"/>
          <w:lang w:val="en-US"/>
        </w:rPr>
        <w:t>Iterate</w:t>
      </w:r>
    </w:p>
    <w:p w:rsidR="00185BFF" w:rsidRDefault="00185BFF">
      <w:pPr>
        <w:rPr>
          <w:lang w:val="en-US"/>
        </w:rPr>
      </w:pPr>
      <w:r>
        <w:rPr>
          <w:lang w:val="en-US"/>
        </w:rPr>
        <w:t>Task 2</w:t>
      </w:r>
    </w:p>
    <w:p w:rsidR="00185BFF" w:rsidRDefault="00185BFF" w:rsidP="00185BFF">
      <w:pPr>
        <w:pStyle w:val="ListParagraph"/>
        <w:numPr>
          <w:ilvl w:val="0"/>
          <w:numId w:val="1"/>
        </w:numPr>
        <w:rPr>
          <w:lang w:val="en-US"/>
        </w:rPr>
      </w:pPr>
      <w:r>
        <w:t>Д</w:t>
      </w:r>
      <w:r w:rsidR="00D8701C" w:rsidRPr="00D8701C">
        <w:t>ля</w:t>
      </w:r>
      <w:r w:rsidR="00D8701C" w:rsidRPr="00185BFF">
        <w:rPr>
          <w:lang w:val="en-US"/>
        </w:rPr>
        <w:t xml:space="preserve"> Second Task </w:t>
      </w:r>
      <w:r w:rsidR="00D8701C">
        <w:t>дополнительно</w:t>
      </w:r>
      <w:r w:rsidR="00D8701C" w:rsidRPr="00185BFF">
        <w:rPr>
          <w:lang w:val="en-US"/>
        </w:rPr>
        <w:t xml:space="preserve"> </w:t>
      </w:r>
      <w:r w:rsidR="00D8701C">
        <w:t>выведи</w:t>
      </w:r>
      <w:r w:rsidR="00D8701C" w:rsidRPr="00185BFF">
        <w:rPr>
          <w:lang w:val="en-US"/>
        </w:rPr>
        <w:t xml:space="preserve"> random integer</w:t>
      </w:r>
      <w:r w:rsidR="00DA7E12" w:rsidRPr="00185BFF">
        <w:rPr>
          <w:lang w:val="en-US"/>
        </w:rPr>
        <w:t>.</w:t>
      </w:r>
    </w:p>
    <w:p w:rsidR="000E2B71" w:rsidRDefault="00B3009C" w:rsidP="000E2B71">
      <w:pPr>
        <w:pStyle w:val="ListParagraph"/>
        <w:numPr>
          <w:ilvl w:val="0"/>
          <w:numId w:val="1"/>
        </w:numPr>
      </w:pPr>
      <w:r>
        <w:t xml:space="preserve">В методе </w:t>
      </w:r>
      <w:r w:rsidRPr="00185BFF">
        <w:rPr>
          <w:lang w:val="en-US"/>
        </w:rPr>
        <w:t>SortArray</w:t>
      </w:r>
      <w:r w:rsidRPr="00B3009C">
        <w:t xml:space="preserve"> </w:t>
      </w:r>
      <w:r>
        <w:t>происходит явная упаковка из типа значений в ссылочный тип</w:t>
      </w:r>
      <w:r w:rsidR="002D0272">
        <w:t>.</w:t>
      </w:r>
      <w:r w:rsidR="000E2B71">
        <w:t xml:space="preserve"> – </w:t>
      </w:r>
      <w:r w:rsidR="000E2B71" w:rsidRPr="000E2B71">
        <w:rPr>
          <w:highlight w:val="darkYellow"/>
        </w:rPr>
        <w:t>изменил метод сортировки</w:t>
      </w:r>
    </w:p>
    <w:p w:rsidR="00185BFF" w:rsidRDefault="00185BFF" w:rsidP="00185BFF">
      <w:pPr>
        <w:pStyle w:val="ListParagraph"/>
        <w:numPr>
          <w:ilvl w:val="0"/>
          <w:numId w:val="1"/>
        </w:numPr>
      </w:pPr>
      <w:r>
        <w:t xml:space="preserve">Метод </w:t>
      </w:r>
      <w:r>
        <w:rPr>
          <w:lang w:val="en-US"/>
        </w:rPr>
        <w:t>Run</w:t>
      </w:r>
      <w:r w:rsidRPr="00185BFF">
        <w:t xml:space="preserve">() </w:t>
      </w:r>
      <w:r>
        <w:t xml:space="preserve">работает через </w:t>
      </w:r>
      <w:r>
        <w:rPr>
          <w:lang w:val="en-US"/>
        </w:rPr>
        <w:t>async</w:t>
      </w:r>
      <w:r w:rsidRPr="00185BFF">
        <w:t>/</w:t>
      </w:r>
      <w:r>
        <w:rPr>
          <w:lang w:val="en-US"/>
        </w:rPr>
        <w:t>await</w:t>
      </w:r>
      <w:r w:rsidRPr="00185BFF">
        <w:t xml:space="preserve">. </w:t>
      </w:r>
      <w:r>
        <w:t xml:space="preserve">Задачи по модулю относятся к многопоточности, а не </w:t>
      </w:r>
      <w:r w:rsidR="00ED009E">
        <w:t xml:space="preserve">к </w:t>
      </w:r>
      <w:r>
        <w:rPr>
          <w:lang w:val="en-US"/>
        </w:rPr>
        <w:t>async</w:t>
      </w:r>
      <w:r w:rsidRPr="00ED009E">
        <w:t>/</w:t>
      </w:r>
      <w:r>
        <w:rPr>
          <w:lang w:val="en-US"/>
        </w:rPr>
        <w:t>await</w:t>
      </w:r>
      <w:r w:rsidRPr="00ED009E">
        <w:t>.</w:t>
      </w:r>
      <w:r w:rsidR="002F72C0">
        <w:t xml:space="preserve"> </w:t>
      </w:r>
      <w:r w:rsidR="002F72C0" w:rsidRPr="002F72C0">
        <w:rPr>
          <w:highlight w:val="darkYellow"/>
        </w:rPr>
        <w:t>Исправил</w:t>
      </w:r>
    </w:p>
    <w:p w:rsidR="00263461" w:rsidRDefault="00263461" w:rsidP="00263461">
      <w:pPr>
        <w:rPr>
          <w:lang w:val="en-US"/>
        </w:rPr>
      </w:pPr>
      <w:r>
        <w:rPr>
          <w:lang w:val="en-US"/>
        </w:rPr>
        <w:t>Task 3</w:t>
      </w:r>
    </w:p>
    <w:p w:rsidR="005B402F" w:rsidRPr="007D4E1B" w:rsidRDefault="005B402F" w:rsidP="005B402F">
      <w:pPr>
        <w:pStyle w:val="ListParagraph"/>
        <w:numPr>
          <w:ilvl w:val="0"/>
          <w:numId w:val="2"/>
        </w:numPr>
      </w:pPr>
      <w:r>
        <w:t>Метод</w:t>
      </w:r>
      <w:r w:rsidRPr="005B402F">
        <w:rPr>
          <w:lang w:val="en-US"/>
        </w:rPr>
        <w:t xml:space="preserve"> </w:t>
      </w:r>
      <w:r>
        <w:rPr>
          <w:lang w:val="en-US"/>
        </w:rPr>
        <w:t xml:space="preserve">GetRandomMatrix – </w:t>
      </w:r>
      <w:r>
        <w:t>для</w:t>
      </w:r>
      <w:r w:rsidRPr="005B402F">
        <w:rPr>
          <w:lang w:val="en-US"/>
        </w:rPr>
        <w:t xml:space="preserve"> </w:t>
      </w:r>
      <w:r>
        <w:t>чего</w:t>
      </w:r>
      <w:r w:rsidRPr="005B402F">
        <w:rPr>
          <w:lang w:val="en-US"/>
        </w:rPr>
        <w:t xml:space="preserve"> </w:t>
      </w:r>
      <w:r>
        <w:t>нужен</w:t>
      </w:r>
      <w:r w:rsidRPr="005B402F">
        <w:rPr>
          <w:lang w:val="en-US"/>
        </w:rPr>
        <w:t xml:space="preserve"> </w:t>
      </w:r>
      <w:r w:rsidRPr="005B402F">
        <w:rPr>
          <w:rFonts w:ascii="Consolas" w:hAnsi="Consolas" w:cs="Consolas"/>
          <w:color w:val="0000FF"/>
          <w:sz w:val="19"/>
          <w:szCs w:val="19"/>
          <w:lang w:val="en-US"/>
        </w:rPr>
        <w:t>Thread.Sleep(50);?</w:t>
      </w:r>
      <w:r w:rsidR="007D4E1B" w:rsidRPr="007D4E1B"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 w:rsidR="007D4E1B" w:rsidRPr="007D4E1B">
        <w:rPr>
          <w:rFonts w:ascii="Consolas" w:hAnsi="Consolas" w:cs="Consolas"/>
          <w:sz w:val="19"/>
          <w:szCs w:val="19"/>
          <w:highlight w:val="darkYellow"/>
        </w:rPr>
        <w:t>Нужно для того, чтобы матрицы были разными.</w:t>
      </w:r>
    </w:p>
    <w:p w:rsidR="005B402F" w:rsidRDefault="005B402F" w:rsidP="005B402F">
      <w:pPr>
        <w:rPr>
          <w:lang w:val="en-US"/>
        </w:rPr>
      </w:pPr>
      <w:r>
        <w:rPr>
          <w:lang w:val="en-US"/>
        </w:rPr>
        <w:t>Task 4</w:t>
      </w:r>
    </w:p>
    <w:p w:rsidR="00CB2CA4" w:rsidRDefault="005B402F" w:rsidP="00CB2CA4">
      <w:pPr>
        <w:pStyle w:val="ListParagraph"/>
        <w:numPr>
          <w:ilvl w:val="0"/>
          <w:numId w:val="2"/>
        </w:numPr>
      </w:pPr>
      <w:r>
        <w:t xml:space="preserve">Метод </w:t>
      </w:r>
      <w:r>
        <w:rPr>
          <w:lang w:val="en-US"/>
        </w:rPr>
        <w:t>Run</w:t>
      </w:r>
      <w:r w:rsidRPr="00AC01EE">
        <w:t xml:space="preserve">() </w:t>
      </w:r>
      <w:r>
        <w:t xml:space="preserve">происходит явная передача </w:t>
      </w:r>
      <w:r w:rsidR="00AC01EE">
        <w:t>типа значения по ссылке.</w:t>
      </w:r>
      <w:r w:rsidR="00CB2CA4">
        <w:t xml:space="preserve"> </w:t>
      </w:r>
      <w:r w:rsidR="00CB2CA4" w:rsidRPr="00CB2CA4">
        <w:t xml:space="preserve">При использовании </w:t>
      </w:r>
    </w:p>
    <w:p w:rsidR="005B402F" w:rsidRPr="00CB2CA4" w:rsidRDefault="00CB2CA4" w:rsidP="00CB2CA4">
      <w:pPr>
        <w:ind w:left="360"/>
        <w:rPr>
          <w:highlight w:val="darkYellow"/>
        </w:rPr>
      </w:pPr>
      <w:r w:rsidRPr="00CB2CA4">
        <w:rPr>
          <w:highlight w:val="darkYellow"/>
        </w:rPr>
        <w:t>ParameterizedThreadStart</w:t>
      </w:r>
      <w:r w:rsidR="00C5183C">
        <w:rPr>
          <w:highlight w:val="darkYellow"/>
        </w:rPr>
        <w:t xml:space="preserve"> -</w:t>
      </w:r>
      <w:r w:rsidRPr="00CB2CA4">
        <w:rPr>
          <w:highlight w:val="darkYellow"/>
        </w:rPr>
        <w:t xml:space="preserve"> мы сталкиваемся с ограничением: мы можем запускать во втором потоке только такой метод, который в качестве единственного параметра принимает объект типа object.</w:t>
      </w:r>
    </w:p>
    <w:p w:rsidR="00CB2CA4" w:rsidRPr="00CB2CA4" w:rsidRDefault="00CB2CA4" w:rsidP="00CB2CA4">
      <w:pPr>
        <w:ind w:left="360"/>
        <w:rPr>
          <w:highlight w:val="darkYellow"/>
        </w:rPr>
      </w:pPr>
      <w:hyperlink r:id="rId8" w:history="1">
        <w:r w:rsidRPr="00CB2CA4">
          <w:rPr>
            <w:highlight w:val="darkYellow"/>
          </w:rPr>
          <w:t>https://metanit.com/sharp/tutorial/11.3.php</w:t>
        </w:r>
      </w:hyperlink>
    </w:p>
    <w:p w:rsidR="00CB2CA4" w:rsidRPr="00CB2CA4" w:rsidRDefault="00CB2CA4" w:rsidP="00CB2CA4">
      <w:pPr>
        <w:ind w:left="360"/>
        <w:rPr>
          <w:highlight w:val="darkYellow"/>
        </w:rPr>
      </w:pPr>
      <w:hyperlink r:id="rId9" w:history="1">
        <w:r w:rsidRPr="00CB2CA4">
          <w:rPr>
            <w:highlight w:val="darkYellow"/>
          </w:rPr>
          <w:t>https://msdn.microsoft.com/ru-ru/library/system.threading.parameterizedthreadstart(v=vs.110).aspx</w:t>
        </w:r>
      </w:hyperlink>
    </w:p>
    <w:p w:rsidR="00CB2CA4" w:rsidRPr="00CB2CA4" w:rsidRDefault="00CB2CA4" w:rsidP="00CB2CA4">
      <w:pPr>
        <w:ind w:left="360"/>
      </w:pPr>
      <w:r w:rsidRPr="00CB2CA4">
        <w:rPr>
          <w:highlight w:val="darkYellow"/>
        </w:rPr>
        <w:t>В задании сказано передавать число как state следующему потоку.</w:t>
      </w:r>
    </w:p>
    <w:p w:rsidR="00AC01EE" w:rsidRPr="00CB2CA4" w:rsidRDefault="00AC01EE" w:rsidP="00AC01EE">
      <w:r>
        <w:rPr>
          <w:lang w:val="en-US"/>
        </w:rPr>
        <w:t>Task</w:t>
      </w:r>
      <w:r w:rsidRPr="00CB2CA4">
        <w:t xml:space="preserve"> 5</w:t>
      </w:r>
    </w:p>
    <w:p w:rsidR="00AC01EE" w:rsidRDefault="00AC01EE" w:rsidP="00AC01EE">
      <w:pPr>
        <w:pStyle w:val="ListParagraph"/>
        <w:numPr>
          <w:ilvl w:val="0"/>
          <w:numId w:val="2"/>
        </w:numPr>
      </w:pPr>
      <w:r>
        <w:t xml:space="preserve">Метод </w:t>
      </w:r>
      <w:r>
        <w:rPr>
          <w:lang w:val="en-US"/>
        </w:rPr>
        <w:t>Run</w:t>
      </w:r>
      <w:r w:rsidRPr="00AC01EE">
        <w:t xml:space="preserve">() </w:t>
      </w:r>
      <w:r>
        <w:t>происходит явная передача типа значения по ссылке.</w:t>
      </w:r>
    </w:p>
    <w:p w:rsidR="00C5183C" w:rsidRPr="00C5183C" w:rsidRDefault="00C5183C" w:rsidP="00C5183C">
      <w:pPr>
        <w:ind w:left="360"/>
        <w:rPr>
          <w:lang w:val="en-US"/>
        </w:rPr>
      </w:pPr>
      <w:r w:rsidRPr="00C5183C">
        <w:rPr>
          <w:highlight w:val="darkYellow"/>
        </w:rPr>
        <w:t xml:space="preserve">См. </w:t>
      </w:r>
      <w:r w:rsidRPr="00C5183C">
        <w:rPr>
          <w:highlight w:val="darkYellow"/>
          <w:lang w:val="en-US"/>
        </w:rPr>
        <w:t>Task 4</w:t>
      </w:r>
    </w:p>
    <w:p w:rsidR="00A4575A" w:rsidRDefault="00A4575A" w:rsidP="00A4575A">
      <w:pPr>
        <w:rPr>
          <w:lang w:val="en-US"/>
        </w:rPr>
      </w:pPr>
      <w:r>
        <w:rPr>
          <w:lang w:val="en-US"/>
        </w:rPr>
        <w:t>Task 6</w:t>
      </w:r>
    </w:p>
    <w:p w:rsidR="00A4575A" w:rsidRPr="00A4575A" w:rsidRDefault="00A4575A" w:rsidP="00A4575A">
      <w:pPr>
        <w:pStyle w:val="ListParagraph"/>
        <w:numPr>
          <w:ilvl w:val="0"/>
          <w:numId w:val="2"/>
        </w:numPr>
      </w:pPr>
      <w:r>
        <w:t>Значение 9 не считалось из коллекции.</w:t>
      </w:r>
    </w:p>
    <w:p w:rsidR="00A4575A" w:rsidRPr="00A4575A" w:rsidRDefault="00A4575A" w:rsidP="00A4575A">
      <w:pPr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562A3CFF" wp14:editId="73279B28">
            <wp:extent cx="3629025" cy="30480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29025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575A" w:rsidRDefault="00A4575A" w:rsidP="00A4575A">
      <w:pPr>
        <w:pStyle w:val="ListParagraph"/>
        <w:numPr>
          <w:ilvl w:val="0"/>
          <w:numId w:val="2"/>
        </w:numPr>
      </w:pPr>
      <w:r>
        <w:t>Почему бы не использовать потокобезопасную коллекцию?</w:t>
      </w:r>
    </w:p>
    <w:p w:rsidR="004675CB" w:rsidRPr="00A4575A" w:rsidRDefault="004675CB" w:rsidP="004675CB">
      <w:pPr>
        <w:ind w:left="360"/>
      </w:pPr>
      <w:r w:rsidRPr="00D640B7">
        <w:rPr>
          <w:highlight w:val="darkYellow"/>
        </w:rPr>
        <w:t>Попробовал исправить</w:t>
      </w:r>
      <w:r w:rsidR="00D640B7" w:rsidRPr="00D640B7">
        <w:rPr>
          <w:highlight w:val="darkYellow"/>
        </w:rPr>
        <w:t>. Непонятно, какую именно потокобезопасную коллекцию использовать в данном случае. Воо</w:t>
      </w:r>
      <w:bookmarkStart w:id="0" w:name="_GoBack"/>
      <w:bookmarkEnd w:id="0"/>
      <w:r w:rsidR="00D640B7" w:rsidRPr="00D640B7">
        <w:rPr>
          <w:highlight w:val="darkYellow"/>
        </w:rPr>
        <w:t>бще не очень понятен смысл этого задания.</w:t>
      </w:r>
    </w:p>
    <w:sectPr w:rsidR="004675CB" w:rsidRPr="00A4575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82CBA" w:rsidRDefault="00682CBA" w:rsidP="00D8701C">
      <w:pPr>
        <w:spacing w:after="0" w:line="240" w:lineRule="auto"/>
      </w:pPr>
      <w:r>
        <w:separator/>
      </w:r>
    </w:p>
  </w:endnote>
  <w:endnote w:type="continuationSeparator" w:id="0">
    <w:p w:rsidR="00682CBA" w:rsidRDefault="00682CBA" w:rsidP="00D870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82CBA" w:rsidRDefault="00682CBA" w:rsidP="00D8701C">
      <w:pPr>
        <w:spacing w:after="0" w:line="240" w:lineRule="auto"/>
      </w:pPr>
      <w:r>
        <w:separator/>
      </w:r>
    </w:p>
  </w:footnote>
  <w:footnote w:type="continuationSeparator" w:id="0">
    <w:p w:rsidR="00682CBA" w:rsidRDefault="00682CBA" w:rsidP="00D870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0111E9"/>
    <w:multiLevelType w:val="hybridMultilevel"/>
    <w:tmpl w:val="AA20FEE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213480"/>
    <w:multiLevelType w:val="hybridMultilevel"/>
    <w:tmpl w:val="0540C1D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xN7a0tDAwNTU1tzBT0lEKTi0uzszPAykwqQUAgiRo8iwAAAA="/>
  </w:docVars>
  <w:rsids>
    <w:rsidRoot w:val="00D31597"/>
    <w:rsid w:val="00056DC0"/>
    <w:rsid w:val="000E2B71"/>
    <w:rsid w:val="00104E5B"/>
    <w:rsid w:val="00185BFF"/>
    <w:rsid w:val="00263461"/>
    <w:rsid w:val="002D0272"/>
    <w:rsid w:val="002F72C0"/>
    <w:rsid w:val="003B7F80"/>
    <w:rsid w:val="004675CB"/>
    <w:rsid w:val="00593A02"/>
    <w:rsid w:val="005B402F"/>
    <w:rsid w:val="005E1C86"/>
    <w:rsid w:val="00682CBA"/>
    <w:rsid w:val="00785F57"/>
    <w:rsid w:val="007D4E1B"/>
    <w:rsid w:val="00A00F96"/>
    <w:rsid w:val="00A4575A"/>
    <w:rsid w:val="00A57852"/>
    <w:rsid w:val="00AC01EE"/>
    <w:rsid w:val="00B04702"/>
    <w:rsid w:val="00B3009C"/>
    <w:rsid w:val="00BD6DE2"/>
    <w:rsid w:val="00C33121"/>
    <w:rsid w:val="00C5183C"/>
    <w:rsid w:val="00C76CAE"/>
    <w:rsid w:val="00C9037A"/>
    <w:rsid w:val="00CB2CA4"/>
    <w:rsid w:val="00D31597"/>
    <w:rsid w:val="00D640B7"/>
    <w:rsid w:val="00D8701C"/>
    <w:rsid w:val="00DA7E12"/>
    <w:rsid w:val="00DB213B"/>
    <w:rsid w:val="00ED009E"/>
    <w:rsid w:val="00FA5D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479780"/>
  <w15:chartTrackingRefBased/>
  <w15:docId w15:val="{0F09EBBD-40F9-4A26-B85D-6932228D3C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semiHidden/>
    <w:unhideWhenUsed/>
    <w:rsid w:val="00D8701C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8701C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D8701C"/>
    <w:rPr>
      <w:vertAlign w:val="superscript"/>
    </w:rPr>
  </w:style>
  <w:style w:type="paragraph" w:styleId="ListParagraph">
    <w:name w:val="List Paragraph"/>
    <w:basedOn w:val="Normal"/>
    <w:uiPriority w:val="34"/>
    <w:qFormat/>
    <w:rsid w:val="00185BF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B2C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B2CA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51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tanit.com/sharp/tutorial/11.3.ph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msdn.microsoft.com/ru-ru/library/system.threading.parameterizedthreadstart(v=vs.110)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FB4C7D-643E-4974-911B-BDD4883957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7</TotalTime>
  <Pages>2</Pages>
  <Words>229</Words>
  <Characters>130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PAM Systems</Company>
  <LinksUpToDate>false</LinksUpToDate>
  <CharactersWithSpaces>1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ik Fatikhov</dc:creator>
  <cp:keywords/>
  <dc:description/>
  <cp:lastModifiedBy>Dmitrii Chernov1</cp:lastModifiedBy>
  <cp:revision>22</cp:revision>
  <dcterms:created xsi:type="dcterms:W3CDTF">2018-04-06T07:39:00Z</dcterms:created>
  <dcterms:modified xsi:type="dcterms:W3CDTF">2018-04-13T05:53:00Z</dcterms:modified>
</cp:coreProperties>
</file>